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lou Abur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lo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ur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4 N Monticello Ave, 1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louav@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602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char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